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PPENDIX</w:t>
      </w:r>
      <w:r w:rsidR="00583B2F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587EF6">
        <w:rPr>
          <w:rFonts w:ascii="Times New Roman" w:hAnsi="Times New Roman" w:cs="Times New Roman"/>
          <w:b/>
          <w:sz w:val="24"/>
          <w:szCs w:val="24"/>
        </w:rPr>
        <w:t>7</w:t>
      </w:r>
    </w:p>
    <w:p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br/>
      </w:r>
      <w:r w:rsidR="00F02585">
        <w:rPr>
          <w:rFonts w:ascii="Times New Roman" w:hAnsi="Times New Roman" w:cs="Times New Roman"/>
          <w:b/>
          <w:sz w:val="24"/>
          <w:szCs w:val="24"/>
        </w:rPr>
        <w:t xml:space="preserve">CODE OF FEDERAL REGULATIONS. </w:t>
      </w:r>
      <w:r w:rsidR="00F02585" w:rsidRPr="00F02585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D2653B" w:rsidRPr="00D2653B">
        <w:rPr>
          <w:rFonts w:ascii="Times New Roman" w:hAnsi="Times New Roman" w:cs="Times New Roman"/>
          <w:b/>
          <w:sz w:val="24"/>
          <w:szCs w:val="24"/>
        </w:rPr>
        <w:t>246.7 CERTIFICATION OF PARTICIPANTS</w:t>
      </w:r>
    </w:p>
    <w:p w:rsidR="00F02585" w:rsidRDefault="00F02585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02585" w:rsidRDefault="00F02585">
      <w:r>
        <w:br w:type="page"/>
      </w:r>
      <w:r w:rsidR="00FF0B3B">
        <w:rPr>
          <w:noProof/>
        </w:rPr>
        <w:lastRenderedPageBreak/>
        <w:drawing>
          <wp:inline distT="0" distB="0" distL="0" distR="0" wp14:anchorId="4CF3AF1A" wp14:editId="3B9160BF">
            <wp:extent cx="5943600" cy="7691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FR-sec246-7_Page_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5339533B" wp14:editId="593AE216">
            <wp:extent cx="5943600" cy="76917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FR-sec246-7_Page_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43005629" wp14:editId="7EF63982">
            <wp:extent cx="5943600" cy="76917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FR-sec246-7_Page_0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47092F88" wp14:editId="46713F42">
            <wp:extent cx="5943600" cy="7691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FR-sec246-7_Page_0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0194B26E" wp14:editId="408DC535">
            <wp:extent cx="5943600" cy="7691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FR-sec246-7_Page_05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19D35248" wp14:editId="5B0852CC">
            <wp:extent cx="5943600" cy="76917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FR-sec246-7_Page_0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695D3040" wp14:editId="371106C7">
            <wp:extent cx="5943600" cy="76917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FR-sec246-7_Page_0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233DDFFA" wp14:editId="17C651F0">
            <wp:extent cx="5943600" cy="76917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FR-sec246-7_Page_0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2E422F0B" wp14:editId="3C137E15">
            <wp:extent cx="5943600" cy="76917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FR-sec246-7_Page_0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52D8B13D" wp14:editId="5E14412F">
            <wp:extent cx="5943600" cy="769175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FR-sec246-7_Page_10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4A15819D" wp14:editId="361A4033">
            <wp:extent cx="5943600" cy="7691755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FR-sec246-7_Page_1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281DA80A" wp14:editId="14C4545D">
            <wp:extent cx="5943600" cy="7691755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FR-sec246-7_Page_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4AE52743" wp14:editId="54200703">
            <wp:extent cx="5943600" cy="769175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FR-sec246-7_Page_13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6BB9D77A" wp14:editId="538C57E8">
            <wp:extent cx="5943600" cy="7691755"/>
            <wp:effectExtent l="0" t="0" r="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FR-sec246-7_Page_1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4A155166" wp14:editId="2EE08209">
            <wp:extent cx="5943600" cy="7691755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FR-sec246-7_Page_1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75E94DC9" wp14:editId="125A12E8">
            <wp:extent cx="5943600" cy="7691755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FR-sec246-7_Page_1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B3B">
        <w:rPr>
          <w:noProof/>
        </w:rPr>
        <w:drawing>
          <wp:inline distT="0" distB="0" distL="0" distR="0" wp14:anchorId="2493FD90" wp14:editId="5C734864">
            <wp:extent cx="5943600" cy="7691755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FR-sec246-7_Page_17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2585" w:rsidSect="003E5CD9">
      <w:headerReference w:type="default" r:id="rId29"/>
      <w:footerReference w:type="default" r:id="rId30"/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82C" w:rsidRDefault="004A382C" w:rsidP="00FC3D8D">
      <w:pPr>
        <w:spacing w:after="0" w:line="240" w:lineRule="auto"/>
      </w:pPr>
      <w:r>
        <w:separator/>
      </w:r>
    </w:p>
  </w:endnote>
  <w:endnote w:type="continuationSeparator" w:id="0">
    <w:p w:rsidR="004A382C" w:rsidRDefault="004A382C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F77" w:rsidRDefault="00FD0F77">
    <w:pPr>
      <w:pStyle w:val="Footer"/>
      <w:jc w:val="right"/>
    </w:pPr>
    <w:r>
      <w:t xml:space="preserve">pg. </w:t>
    </w:r>
    <w:sdt>
      <w:sdtPr>
        <w:id w:val="-5977129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4AC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C3D8D" w:rsidRDefault="00FC3D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82C" w:rsidRDefault="004A382C" w:rsidP="00FC3D8D">
      <w:pPr>
        <w:spacing w:after="0" w:line="240" w:lineRule="auto"/>
      </w:pPr>
      <w:r>
        <w:separator/>
      </w:r>
    </w:p>
  </w:footnote>
  <w:footnote w:type="continuationSeparator" w:id="0">
    <w:p w:rsidR="004A382C" w:rsidRDefault="004A382C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F77" w:rsidRPr="00FE6723" w:rsidRDefault="00FC3D8D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>
      <w:tab/>
    </w:r>
  </w:p>
  <w:p w:rsidR="00FC3D8D" w:rsidRPr="00040930" w:rsidRDefault="00FC3D8D" w:rsidP="00FC3D8D">
    <w:pPr>
      <w:pStyle w:val="Header1"/>
      <w:rPr>
        <w:color w:val="D0CECE"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D505A"/>
    <w:rsid w:val="000E05D1"/>
    <w:rsid w:val="000F3F4E"/>
    <w:rsid w:val="000F7D8B"/>
    <w:rsid w:val="00150B96"/>
    <w:rsid w:val="00176B2B"/>
    <w:rsid w:val="0018006D"/>
    <w:rsid w:val="001D3D4B"/>
    <w:rsid w:val="001E6CF3"/>
    <w:rsid w:val="001F317F"/>
    <w:rsid w:val="002039A9"/>
    <w:rsid w:val="00273018"/>
    <w:rsid w:val="00283273"/>
    <w:rsid w:val="00294B9E"/>
    <w:rsid w:val="002F42A9"/>
    <w:rsid w:val="002F6AA5"/>
    <w:rsid w:val="00302E8B"/>
    <w:rsid w:val="00303C17"/>
    <w:rsid w:val="003443D1"/>
    <w:rsid w:val="003A29FF"/>
    <w:rsid w:val="003E5CD9"/>
    <w:rsid w:val="00465B81"/>
    <w:rsid w:val="004A0A48"/>
    <w:rsid w:val="004A382C"/>
    <w:rsid w:val="004A4D28"/>
    <w:rsid w:val="004C3169"/>
    <w:rsid w:val="004C5CE3"/>
    <w:rsid w:val="004C5F5D"/>
    <w:rsid w:val="00504FEE"/>
    <w:rsid w:val="005730AA"/>
    <w:rsid w:val="00583B2F"/>
    <w:rsid w:val="00587EF6"/>
    <w:rsid w:val="005B4AC1"/>
    <w:rsid w:val="0064504A"/>
    <w:rsid w:val="006A00DD"/>
    <w:rsid w:val="006B4C80"/>
    <w:rsid w:val="006D4B63"/>
    <w:rsid w:val="006F788A"/>
    <w:rsid w:val="007A6DD2"/>
    <w:rsid w:val="007E0F72"/>
    <w:rsid w:val="007E11E6"/>
    <w:rsid w:val="007E14CD"/>
    <w:rsid w:val="007F7721"/>
    <w:rsid w:val="00834C7C"/>
    <w:rsid w:val="0088016D"/>
    <w:rsid w:val="008B1661"/>
    <w:rsid w:val="008B3F08"/>
    <w:rsid w:val="009146BD"/>
    <w:rsid w:val="00921F7E"/>
    <w:rsid w:val="00963AFC"/>
    <w:rsid w:val="0097406C"/>
    <w:rsid w:val="009A2B72"/>
    <w:rsid w:val="009B4F9F"/>
    <w:rsid w:val="00A20D68"/>
    <w:rsid w:val="00A3561B"/>
    <w:rsid w:val="00A6311F"/>
    <w:rsid w:val="00A92361"/>
    <w:rsid w:val="00AA161F"/>
    <w:rsid w:val="00AC3A5A"/>
    <w:rsid w:val="00AF3C46"/>
    <w:rsid w:val="00B01B89"/>
    <w:rsid w:val="00B13CF8"/>
    <w:rsid w:val="00B56FEA"/>
    <w:rsid w:val="00B827E0"/>
    <w:rsid w:val="00B8547D"/>
    <w:rsid w:val="00BD0308"/>
    <w:rsid w:val="00BD10E4"/>
    <w:rsid w:val="00BE2490"/>
    <w:rsid w:val="00BE6A9D"/>
    <w:rsid w:val="00C06252"/>
    <w:rsid w:val="00C44CC8"/>
    <w:rsid w:val="00C46E43"/>
    <w:rsid w:val="00C829C4"/>
    <w:rsid w:val="00C941C8"/>
    <w:rsid w:val="00CA3B69"/>
    <w:rsid w:val="00CA71AC"/>
    <w:rsid w:val="00CC0B02"/>
    <w:rsid w:val="00CC1392"/>
    <w:rsid w:val="00D24D57"/>
    <w:rsid w:val="00D2653B"/>
    <w:rsid w:val="00D31408"/>
    <w:rsid w:val="00D742A7"/>
    <w:rsid w:val="00D83375"/>
    <w:rsid w:val="00D85F54"/>
    <w:rsid w:val="00D92B24"/>
    <w:rsid w:val="00DE7A5B"/>
    <w:rsid w:val="00DF6EC5"/>
    <w:rsid w:val="00E06BA8"/>
    <w:rsid w:val="00E12355"/>
    <w:rsid w:val="00E41BF8"/>
    <w:rsid w:val="00E95276"/>
    <w:rsid w:val="00EA2911"/>
    <w:rsid w:val="00EB61D1"/>
    <w:rsid w:val="00ED35C2"/>
    <w:rsid w:val="00EE34F5"/>
    <w:rsid w:val="00F02585"/>
    <w:rsid w:val="00F10F0A"/>
    <w:rsid w:val="00F1431B"/>
    <w:rsid w:val="00F522C7"/>
    <w:rsid w:val="00FC3D8D"/>
    <w:rsid w:val="00FD0F77"/>
    <w:rsid w:val="00FF0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35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486B3-6FEF-4E30-B59B-9F0794732447}">
  <ds:schemaRefs>
    <ds:schemaRef ds:uri="http://schemas.microsoft.com/office/2006/metadata/properties"/>
    <ds:schemaRef ds:uri="http://schemas.microsoft.com/office/infopath/2007/PartnerControls"/>
    <ds:schemaRef ds:uri="eb44f032-2f57-4b3e-a3d6-e4532e61ba63"/>
  </ds:schemaRefs>
</ds:datastoreItem>
</file>

<file path=customXml/itemProps2.xml><?xml version="1.0" encoding="utf-8"?>
<ds:datastoreItem xmlns:ds="http://schemas.openxmlformats.org/officeDocument/2006/customXml" ds:itemID="{6AD221BA-0011-46E3-8443-CD1D16FFB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BB931C-FA01-4E20-8300-FBF250F15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1T18:08:00Z</dcterms:created>
  <dcterms:modified xsi:type="dcterms:W3CDTF">2018-01-3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